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eaaf9016db2d1d59dd11611859cbeadd73456d4"/>
    <w:p>
      <w:pPr>
        <w:pStyle w:val="Heading1"/>
      </w:pPr>
      <w:r>
        <w:t xml:space="preserve">Personal Statement: A Commitment to Transforming Movement and Health in Chicago, United States</w:t>
      </w:r>
    </w:p>
    <w:p>
      <w:pPr>
        <w:pStyle w:val="FirstParagraph"/>
      </w:pPr>
      <w:r>
        <w:t xml:space="preserve">The journey toward becoming a dedicated Physical Therapist has been one defined by profound personal experiences, unwavering academic pursuit, and an increasingly clear vision of where my skills can make the most meaningful impact: within the vibrant, diverse communities of Chicago, United States. This</w:t>
      </w:r>
      <w:r>
        <w:t xml:space="preserve"> </w:t>
      </w:r>
      <w:r>
        <w:rPr>
          <w:bCs/>
          <w:b/>
        </w:rPr>
        <w:t xml:space="preserve">Personal Statement</w:t>
      </w:r>
      <w:r>
        <w:t xml:space="preserve"> </w:t>
      </w:r>
      <w:r>
        <w:t xml:space="preserve">articulates my professional aspirations and deep-seated commitment to serving as a compassionate, evidence-based</w:t>
      </w:r>
      <w:r>
        <w:t xml:space="preserve"> </w:t>
      </w:r>
      <w:r>
        <w:rPr>
          <w:bCs/>
          <w:b/>
        </w:rPr>
        <w:t xml:space="preserve">Physiotherapist</w:t>
      </w:r>
      <w:r>
        <w:t xml:space="preserve"> </w:t>
      </w:r>
      <w:r>
        <w:t xml:space="preserve">in the dynamic healthcare landscape of Chicago.</w:t>
      </w:r>
    </w:p>
    <w:p>
      <w:pPr>
        <w:pStyle w:val="BodyText"/>
      </w:pPr>
      <w:r>
        <w:t xml:space="preserve">My fascination with human movement and rehabilitation began not in a classroom, but during my own challenging recovery from a sports-related injury during high school. Witnessing the transformative power of skilled physical therapy firsthand—a process that restored not just function, but confidence and independence—ignited a lifelong passion. This personal catalyst propelled me toward pursuing a Bachelor’s degree in Kinesiology and subsequently earning my Doctor of Physical Therapy (DPT) from a rigorous program in the Midwest. My academic journey was complemented by extensive clinical rotations across various settings: acute care hospitals, orthopedic clinics, outpatient rehabilitation centers, and community-based programs. Each experience reinforced my belief that effective physical therapy is fundamentally about understanding the individual within their unique life context.</w:t>
      </w:r>
    </w:p>
    <w:p>
      <w:pPr>
        <w:pStyle w:val="BodyText"/>
      </w:pPr>
      <w:r>
        <w:t xml:space="preserve">My clinical experiences solidified my conviction that Chicago represents the ideal arena to apply these skills. The city’s unparalleled diversity—encompassing neighborhoods like Pilsen, Humboldt Park, South Side communities, and affluent Gold Coast enclaves—demands a physical therapist who is culturally competent, adaptable, and deeply committed to health equity. I recall a particularly impactful rotation at a community health center in the West Side of Chicago. Working with patients from varied ethnic backgrounds facing barriers to care—from transportation difficulties to language differences—I learned that effective treatment extends far beyond the therapeutic exercise prescription. It requires building trust, collaborating with social workers and community leaders, and tailoring interventions to fit real-world constraints. This experience crystallized my understanding: in</w:t>
      </w:r>
      <w:r>
        <w:t xml:space="preserve"> </w:t>
      </w:r>
      <w:r>
        <w:rPr>
          <w:bCs/>
          <w:b/>
        </w:rPr>
        <w:t xml:space="preserve">United States Chicago</w:t>
      </w:r>
      <w:r>
        <w:t xml:space="preserve">, success as a</w:t>
      </w:r>
      <w:r>
        <w:t xml:space="preserve"> </w:t>
      </w:r>
      <w:r>
        <w:rPr>
          <w:bCs/>
          <w:b/>
        </w:rPr>
        <w:t xml:space="preserve">Physiotherapist</w:t>
      </w:r>
      <w:r>
        <w:t xml:space="preserve"> </w:t>
      </w:r>
      <w:r>
        <w:t xml:space="preserve">hinges on bridging clinical expertise with profound cultural humility and community engagement.</w:t>
      </w:r>
    </w:p>
    <w:p>
      <w:pPr>
        <w:pStyle w:val="BodyText"/>
      </w:pPr>
      <w:r>
        <w:t xml:space="preserve">I am equally drawn to the specific challenges and opportunities within Chicago’s healthcare system. The city grapples with significant health disparities, including higher rates of chronic conditions like diabetes and hypertension among certain populations, which often lead to mobility limitations. As a future Physical Therapist in Chicago, I am eager to contribute to proactive community health initiatives—perhaps partnering with local organizations like the Chicago Department of Public Health or neighborhood clinics—to develop preventive programs targeting at-risk groups. Furthermore, the cutting-edge research happening at institutions like Rush University Medical Center and the University of Illinois College of Medicine presents an exciting environment where evidence-based practice is not just encouraged, but actively cultivated. I am eager to immerse myself in this intellectually stimulating environment, continuously updating my skills through professional development and contributing to clinical best practices that benefit Chicago residents.</w:t>
      </w:r>
    </w:p>
    <w:p>
      <w:pPr>
        <w:pStyle w:val="BodyText"/>
      </w:pPr>
      <w:r>
        <w:t xml:space="preserve">My philosophy centers on a holistic approach: viewing each patient as a whole person, not just a diagnosis. I believe physical therapy is about empowering individuals to regain control of their bodies and their lives. In the bustling, fast-paced setting of Chicago, where time is often scarce and stress levels high, this patient-centered focus becomes even more crucial. My goal is to create therapeutic environments within Chicago clinics that are not only clinically excellent but also welcoming and supportive—a stark contrast to the often impersonal nature of urban healthcare. I am particularly motivated by the opportunity to work with underserved populations, helping them navigate complex systems and achieve meaningful functional outcomes that improve their quality of life in this demanding city.</w:t>
      </w:r>
    </w:p>
    <w:p>
      <w:pPr>
        <w:pStyle w:val="BodyText"/>
      </w:pPr>
      <w:r>
        <w:t xml:space="preserve">Understanding the specific requirements of practicing as a Physical Therapist in the United States is paramount. I have diligently prepared for and successfully passed the National Physical Therapy Examination (NPTE), ensuring my readiness to meet all licensure standards required to practice safely and competently within Illinois. I am committed to ongoing education, staying abreast of evolving treatment modalities like dry needling, advanced manual therapy techniques, and the integration of technology in rehabilitation. Chicago’s diverse patient population provides an unparalleled learning ground for mastering these skills across a vast spectrum of conditions—from post-stroke rehabilitation in Logan Square to sports injury management at DePaul University's athletic facilities.</w:t>
      </w:r>
    </w:p>
    <w:p>
      <w:pPr>
        <w:pStyle w:val="BodyText"/>
      </w:pPr>
      <w:r>
        <w:t xml:space="preserve">Why Chicago specifically? Beyond its rich cultural tapestry and energy, Chicago embodies the essence of American urban resilience. Its communities are vibrant, resourceful, and often face unique health challenges requiring innovative solutions. I am not merely seeking a job; I am seeking a community where my work as a</w:t>
      </w:r>
      <w:r>
        <w:t xml:space="preserve"> </w:t>
      </w:r>
      <w:r>
        <w:rPr>
          <w:bCs/>
          <w:b/>
        </w:rPr>
        <w:t xml:space="preserve">Physiotherapist</w:t>
      </w:r>
      <w:r>
        <w:t xml:space="preserve"> </w:t>
      </w:r>
      <w:r>
        <w:t xml:space="preserve">can tangibly contribute to the well-being of neighbors, colleagues, and friends across the city. The opportunity to collaborate with other healthcare professionals within Chicago’s integrated networks—hospitals, outpatient clinics, schools, and senior centers—is what excites me most. I envision myself not just as a clinician delivering treatment in a clinic on the Near North Side or in Englewood, but as an active participant in Chicago’s broader health ecosystem.</w:t>
      </w:r>
    </w:p>
    <w:p>
      <w:pPr>
        <w:pStyle w:val="BodyText"/>
      </w:pPr>
      <w:r>
        <w:t xml:space="preserve">In conclusion, my path to becoming a Physical Therapist has been purposeful and informed by direct experience with the realities of care delivery. My academic foundation, clinical skills, cultural awareness, and deep understanding of Chicago’s specific healthcare needs position me to make an immediate and positive contribution. I am ready to embrace the challenges and rewards of practicing as a</w:t>
      </w:r>
      <w:r>
        <w:t xml:space="preserve"> </w:t>
      </w:r>
      <w:r>
        <w:rPr>
          <w:bCs/>
          <w:b/>
        </w:rPr>
        <w:t xml:space="preserve">Physiotherapist</w:t>
      </w:r>
      <w:r>
        <w:t xml:space="preserve"> </w:t>
      </w:r>
      <w:r>
        <w:t xml:space="preserve">in</w:t>
      </w:r>
      <w:r>
        <w:t xml:space="preserve"> </w:t>
      </w:r>
      <w:r>
        <w:rPr>
          <w:bCs/>
          <w:b/>
        </w:rPr>
        <w:t xml:space="preserve">United States Chicago</w:t>
      </w:r>
      <w:r>
        <w:t xml:space="preserve">. I am eager to bring my dedication, compassion, and evidence-based approach to a setting where every patient’s journey towards regained movement is not just possible, but deeply valued. This</w:t>
      </w:r>
      <w:r>
        <w:t xml:space="preserve"> </w:t>
      </w:r>
      <w:r>
        <w:rPr>
          <w:bCs/>
          <w:b/>
        </w:rPr>
        <w:t xml:space="preserve">Personal Statement</w:t>
      </w:r>
      <w:r>
        <w:t xml:space="preserve"> </w:t>
      </w:r>
      <w:r>
        <w:t xml:space="preserve">is not merely an application—it is a testament to my unwavering commitment to serve the people of Chicago with the highest standards of physical therapy practice.</w:t>
      </w:r>
    </w:p>
    <w:p>
      <w:pPr>
        <w:pStyle w:val="BodyText"/>
      </w:pPr>
      <w:r>
        <w:t xml:space="preserve">I am confident that my passion, skills, and profound respect for Chicago’s communities align perfectly with the mission of contributing meaningfully to healthcare in this remarkable city. I look forward to the opportunity to discuss how my vision as a Physical Therapist can support the health and vitality of Chicago residents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Career in United States Chicago</dc:title>
  <dc:creator/>
  <dc:language>en</dc:language>
  <cp:keywords/>
  <dcterms:created xsi:type="dcterms:W3CDTF">2026-07-23T05:16:24Z</dcterms:created>
  <dcterms:modified xsi:type="dcterms:W3CDTF">2026-07-23T05:16:24Z</dcterms:modified>
</cp:coreProperties>
</file>

<file path=docProps/custom.xml><?xml version="1.0" encoding="utf-8"?>
<Properties xmlns="http://schemas.openxmlformats.org/officeDocument/2006/custom-properties" xmlns:vt="http://schemas.openxmlformats.org/officeDocument/2006/docPropsVTypes"/>
</file>